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D6019" w14:textId="77777777" w:rsidR="00591C4C" w:rsidRDefault="00E92AAB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bookmarkStart w:id="0" w:name="_GoBack"/>
      <w:bookmarkEnd w:id="0"/>
      <w:r>
        <w:rPr>
          <w:rFonts w:ascii="Garamond" w:hAnsi="Garamond" w:cs="Times New Roman"/>
          <w:b/>
          <w:sz w:val="20"/>
          <w:szCs w:val="20"/>
        </w:rPr>
        <w:t>2025</w:t>
      </w:r>
      <w:r w:rsidR="00011B00" w:rsidRPr="00F92918">
        <w:rPr>
          <w:rFonts w:ascii="Garamond" w:hAnsi="Garamond" w:cs="Times New Roman"/>
          <w:b/>
          <w:sz w:val="20"/>
          <w:szCs w:val="20"/>
        </w:rPr>
        <w:t>-202</w:t>
      </w:r>
      <w:r w:rsidR="005C648D">
        <w:rPr>
          <w:rFonts w:ascii="Garamond" w:hAnsi="Garamond" w:cs="Times New Roman"/>
          <w:b/>
          <w:sz w:val="20"/>
          <w:szCs w:val="20"/>
        </w:rPr>
        <w:t>6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 xml:space="preserve">EĞİTİM ÖĞRETİM YILI </w:t>
      </w:r>
      <w:r w:rsidR="00591C4C" w:rsidRPr="00F92918">
        <w:rPr>
          <w:rFonts w:ascii="Garamond" w:hAnsi="Garamond" w:cs="Times New Roman"/>
          <w:b/>
          <w:sz w:val="20"/>
          <w:szCs w:val="20"/>
        </w:rPr>
        <w:t xml:space="preserve">GÜZ DÖNEMİ </w:t>
      </w:r>
      <w:r w:rsidR="00591C4C">
        <w:rPr>
          <w:rFonts w:ascii="Garamond" w:hAnsi="Garamond" w:cs="Times New Roman"/>
          <w:b/>
          <w:sz w:val="20"/>
          <w:szCs w:val="20"/>
        </w:rPr>
        <w:t xml:space="preserve">SAĞLIK BİLİMLERİ ENSTİTÜSÜ </w:t>
      </w:r>
    </w:p>
    <w:p w14:paraId="610C771F" w14:textId="4B5CFFCD" w:rsidR="00BA794D" w:rsidRPr="00F92918" w:rsidRDefault="00EC2FDC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>VETERİNERLİK CERRAHİSİ DOKTORA</w:t>
      </w:r>
      <w:r w:rsidR="00591C4C" w:rsidRPr="00591C4C">
        <w:rPr>
          <w:rFonts w:ascii="Garamond" w:hAnsi="Garamond" w:cs="Times New Roman"/>
          <w:b/>
          <w:color w:val="FF0000"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>PROGRAMI FİNAL SINAV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TAKVİM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0"/>
        <w:gridCol w:w="1566"/>
        <w:gridCol w:w="5931"/>
      </w:tblGrid>
      <w:tr w:rsidR="00591C4C" w:rsidRPr="00F92918" w14:paraId="7495CA83" w14:textId="77777777" w:rsidTr="00591C4C">
        <w:trPr>
          <w:trHeight w:val="560"/>
        </w:trPr>
        <w:tc>
          <w:tcPr>
            <w:tcW w:w="1415" w:type="pct"/>
            <w:noWrap/>
            <w:vAlign w:val="center"/>
            <w:hideMark/>
          </w:tcPr>
          <w:p w14:paraId="3642CA83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749" w:type="pct"/>
            <w:vAlign w:val="center"/>
          </w:tcPr>
          <w:p w14:paraId="3B5FCCCC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836" w:type="pct"/>
            <w:vAlign w:val="center"/>
          </w:tcPr>
          <w:p w14:paraId="65407357" w14:textId="77777777"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591C4C" w:rsidRPr="00F92918" w14:paraId="524065B3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3186F1BC" w14:textId="3F0DCEF6" w:rsidR="00591C4C" w:rsidRPr="00EC2FDC" w:rsidRDefault="00EC2FDC" w:rsidP="00EC2FD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0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20F49396" w14:textId="441266B7" w:rsidR="00591C4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303</w:t>
            </w:r>
          </w:p>
        </w:tc>
        <w:tc>
          <w:tcPr>
            <w:tcW w:w="2836" w:type="pct"/>
            <w:vAlign w:val="center"/>
          </w:tcPr>
          <w:p w14:paraId="61CEB69C" w14:textId="13DAE27C" w:rsidR="00591C4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İleri Anesteziyoloji ve reanimasyon</w:t>
            </w:r>
          </w:p>
        </w:tc>
      </w:tr>
      <w:tr w:rsidR="00591C4C" w:rsidRPr="00F92918" w14:paraId="52ED5797" w14:textId="77777777" w:rsidTr="00591C4C">
        <w:trPr>
          <w:trHeight w:val="278"/>
        </w:trPr>
        <w:tc>
          <w:tcPr>
            <w:tcW w:w="1415" w:type="pct"/>
            <w:noWrap/>
            <w:vAlign w:val="center"/>
          </w:tcPr>
          <w:p w14:paraId="0B8A5481" w14:textId="1F40D38F" w:rsidR="00591C4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54D88F7C" w14:textId="10E397B6" w:rsidR="00591C4C" w:rsidRPr="00EC2FDC" w:rsidRDefault="00EC2FDC" w:rsidP="007C78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09</w:t>
            </w:r>
          </w:p>
        </w:tc>
        <w:tc>
          <w:tcPr>
            <w:tcW w:w="2836" w:type="pct"/>
            <w:vAlign w:val="center"/>
          </w:tcPr>
          <w:p w14:paraId="130571D9" w14:textId="771C7858" w:rsidR="00591C4C" w:rsidRPr="00EC2FDC" w:rsidRDefault="00EC2FDC" w:rsidP="007C78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t hayvanlarında göz muayenesi</w:t>
            </w:r>
          </w:p>
        </w:tc>
      </w:tr>
      <w:tr w:rsidR="00591C4C" w:rsidRPr="00F92918" w14:paraId="559CD32C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64619D0" w14:textId="47540D79" w:rsidR="00591C4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2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7A593838" w14:textId="646A55CD" w:rsidR="00591C4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07</w:t>
            </w:r>
          </w:p>
        </w:tc>
        <w:tc>
          <w:tcPr>
            <w:tcW w:w="2836" w:type="pct"/>
            <w:vAlign w:val="center"/>
          </w:tcPr>
          <w:p w14:paraId="4BCEBFB1" w14:textId="39AA9E20" w:rsidR="00591C4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kolojik Cerrahi DD</w:t>
            </w:r>
          </w:p>
        </w:tc>
      </w:tr>
      <w:tr w:rsidR="00EC2FDC" w:rsidRPr="00F92918" w14:paraId="1F8A172A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3F2BB86E" w14:textId="2EA3E537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0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2:00</w:t>
            </w:r>
          </w:p>
        </w:tc>
        <w:tc>
          <w:tcPr>
            <w:tcW w:w="749" w:type="pct"/>
            <w:vAlign w:val="center"/>
          </w:tcPr>
          <w:p w14:paraId="0B4F3260" w14:textId="2A8486F3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6</w:t>
            </w:r>
          </w:p>
        </w:tc>
        <w:tc>
          <w:tcPr>
            <w:tcW w:w="2836" w:type="pct"/>
            <w:vAlign w:val="center"/>
          </w:tcPr>
          <w:p w14:paraId="784C3B41" w14:textId="7D526E5B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Çıkıklar</w:t>
            </w:r>
          </w:p>
        </w:tc>
      </w:tr>
      <w:tr w:rsidR="00EC2FDC" w:rsidRPr="00F92918" w14:paraId="38E822C6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1737DAB1" w14:textId="05D0AB38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2:00</w:t>
            </w:r>
          </w:p>
        </w:tc>
        <w:tc>
          <w:tcPr>
            <w:tcW w:w="749" w:type="pct"/>
            <w:vAlign w:val="center"/>
          </w:tcPr>
          <w:p w14:paraId="54CD6688" w14:textId="4BDB75E4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4</w:t>
            </w:r>
          </w:p>
        </w:tc>
        <w:tc>
          <w:tcPr>
            <w:tcW w:w="2836" w:type="pct"/>
            <w:vAlign w:val="center"/>
          </w:tcPr>
          <w:p w14:paraId="66E34C04" w14:textId="0DA8CA65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ebro</w:t>
            </w:r>
            <w:proofErr w:type="spellEnd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skular</w:t>
            </w:r>
            <w:proofErr w:type="spellEnd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astalılar</w:t>
            </w:r>
          </w:p>
        </w:tc>
      </w:tr>
      <w:tr w:rsidR="00EC2FDC" w:rsidRPr="00F92918" w14:paraId="061D33A5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462AB3DE" w14:textId="2ED42406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2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2:00</w:t>
            </w:r>
          </w:p>
        </w:tc>
        <w:tc>
          <w:tcPr>
            <w:tcW w:w="749" w:type="pct"/>
            <w:vAlign w:val="center"/>
          </w:tcPr>
          <w:p w14:paraId="6F43251C" w14:textId="5BCE094E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2</w:t>
            </w:r>
          </w:p>
        </w:tc>
        <w:tc>
          <w:tcPr>
            <w:tcW w:w="2836" w:type="pct"/>
            <w:vAlign w:val="center"/>
          </w:tcPr>
          <w:p w14:paraId="7DF39EBA" w14:textId="25EF7504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ntral</w:t>
            </w:r>
            <w:proofErr w:type="spellEnd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inir sistemi hastalıkları</w:t>
            </w:r>
          </w:p>
        </w:tc>
      </w:tr>
      <w:tr w:rsidR="00EC2FDC" w:rsidRPr="00F92918" w14:paraId="73B50381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504DA854" w14:textId="25732E0C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3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4E3F6D44" w14:textId="7E1A1578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03</w:t>
            </w:r>
          </w:p>
        </w:tc>
        <w:tc>
          <w:tcPr>
            <w:tcW w:w="2836" w:type="pct"/>
            <w:vAlign w:val="center"/>
          </w:tcPr>
          <w:p w14:paraId="724F9FDE" w14:textId="46CAA875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rahi Acil Kliniği DD</w:t>
            </w:r>
          </w:p>
        </w:tc>
      </w:tr>
      <w:tr w:rsidR="00EC2FDC" w:rsidRPr="00F92918" w14:paraId="3F5BCBDB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36AA734C" w14:textId="356B8FA6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4415E940" w14:textId="695F995B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05</w:t>
            </w:r>
          </w:p>
        </w:tc>
        <w:tc>
          <w:tcPr>
            <w:tcW w:w="2836" w:type="pct"/>
            <w:vAlign w:val="center"/>
          </w:tcPr>
          <w:p w14:paraId="17A21066" w14:textId="057BE520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strointestinal</w:t>
            </w:r>
            <w:proofErr w:type="spellEnd"/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istem Cerrahisi DD</w:t>
            </w:r>
          </w:p>
        </w:tc>
      </w:tr>
      <w:tr w:rsidR="00EC2FDC" w:rsidRPr="00F92918" w14:paraId="4908D841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22E96F69" w14:textId="5BDF36AA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3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2:00</w:t>
            </w:r>
          </w:p>
        </w:tc>
        <w:tc>
          <w:tcPr>
            <w:tcW w:w="749" w:type="pct"/>
            <w:vAlign w:val="center"/>
          </w:tcPr>
          <w:p w14:paraId="7063D4C0" w14:textId="03183B9A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0</w:t>
            </w:r>
          </w:p>
        </w:tc>
        <w:tc>
          <w:tcPr>
            <w:tcW w:w="2836" w:type="pct"/>
            <w:vAlign w:val="center"/>
          </w:tcPr>
          <w:p w14:paraId="40E5C023" w14:textId="2886FF2C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zel Radyografi Teknikleri DD</w:t>
            </w:r>
          </w:p>
        </w:tc>
      </w:tr>
      <w:tr w:rsidR="00EC2FDC" w:rsidRPr="00F92918" w14:paraId="71DFE6BA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5DEDBF05" w14:textId="31C80529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2:00</w:t>
            </w:r>
          </w:p>
        </w:tc>
        <w:tc>
          <w:tcPr>
            <w:tcW w:w="749" w:type="pct"/>
            <w:vAlign w:val="center"/>
          </w:tcPr>
          <w:p w14:paraId="04C616BC" w14:textId="0868676D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08</w:t>
            </w:r>
          </w:p>
        </w:tc>
        <w:tc>
          <w:tcPr>
            <w:tcW w:w="2836" w:type="pct"/>
            <w:vAlign w:val="center"/>
          </w:tcPr>
          <w:p w14:paraId="3E62DDB3" w14:textId="1115B666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lişimsel Ortopedik Hastalıklar DD</w:t>
            </w:r>
          </w:p>
        </w:tc>
      </w:tr>
      <w:tr w:rsidR="00EC2FDC" w:rsidRPr="00F92918" w14:paraId="7F19B1E8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3EE6A66" w14:textId="2ABCC68A" w:rsidR="00EC2FDC" w:rsidRPr="00EC2FDC" w:rsidRDefault="00EC2FDC" w:rsidP="002C0D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5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1C74D081" w14:textId="6E1A9D42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1</w:t>
            </w:r>
          </w:p>
        </w:tc>
        <w:tc>
          <w:tcPr>
            <w:tcW w:w="2836" w:type="pct"/>
            <w:vAlign w:val="center"/>
          </w:tcPr>
          <w:p w14:paraId="486FABAC" w14:textId="556E787A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teriner cerrahide Dermatolojik hastalıları</w:t>
            </w:r>
          </w:p>
        </w:tc>
      </w:tr>
      <w:tr w:rsidR="00EC2FDC" w:rsidRPr="00F92918" w14:paraId="004CA066" w14:textId="77777777" w:rsidTr="00591C4C">
        <w:trPr>
          <w:trHeight w:val="289"/>
        </w:trPr>
        <w:tc>
          <w:tcPr>
            <w:tcW w:w="1415" w:type="pct"/>
            <w:noWrap/>
            <w:vAlign w:val="center"/>
          </w:tcPr>
          <w:p w14:paraId="7A072B57" w14:textId="6CCC666A" w:rsidR="00EC2FDC" w:rsidRPr="00EC2FDC" w:rsidRDefault="00EC2FDC" w:rsidP="002C0DA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6.01.2026 / </w:t>
            </w:r>
            <w:proofErr w:type="gramStart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</w:t>
            </w:r>
            <w:proofErr w:type="gramEnd"/>
            <w:r w:rsidRPr="00EC2FD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0:00</w:t>
            </w:r>
          </w:p>
        </w:tc>
        <w:tc>
          <w:tcPr>
            <w:tcW w:w="749" w:type="pct"/>
            <w:vAlign w:val="center"/>
          </w:tcPr>
          <w:p w14:paraId="0016A49E" w14:textId="5ED0FAB0" w:rsidR="00EC2FDC" w:rsidRPr="00EC2FDC" w:rsidRDefault="00EC2FDC" w:rsidP="009313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CR413</w:t>
            </w:r>
          </w:p>
        </w:tc>
        <w:tc>
          <w:tcPr>
            <w:tcW w:w="2836" w:type="pct"/>
            <w:vAlign w:val="center"/>
          </w:tcPr>
          <w:p w14:paraId="7FB5E62F" w14:textId="3F5801D7" w:rsidR="00EC2FDC" w:rsidRPr="00EC2FDC" w:rsidRDefault="00EC2FDC" w:rsidP="009313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C2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ns hastalıkları</w:t>
            </w:r>
          </w:p>
        </w:tc>
      </w:tr>
    </w:tbl>
    <w:p w14:paraId="7C5E3212" w14:textId="77777777"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14:paraId="44B3DCBE" w14:textId="77777777"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7D5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3E33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2FDC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84817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AD3E3-171B-44D2-8A58-FF4ECFFAE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09:22:00Z</dcterms:created>
  <dcterms:modified xsi:type="dcterms:W3CDTF">2026-01-09T09:22:00Z</dcterms:modified>
</cp:coreProperties>
</file>